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84F66" w14:textId="77777777" w:rsidR="00785B3E" w:rsidRPr="00E02EF4" w:rsidRDefault="00785B3E" w:rsidP="00785B3E">
      <w:pPr>
        <w:pStyle w:val="Heading1"/>
      </w:pPr>
      <w:r>
        <w:t>Lesson Plan Template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2402BBBC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04AAB587" w14:textId="77777777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Template</w:t>
            </w:r>
          </w:p>
        </w:tc>
      </w:tr>
      <w:tr w:rsidR="00785B3E" w14:paraId="5740B8E2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7E8DDE9" w14:textId="77777777" w:rsidR="00785B3E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5F97A" w14:textId="4727F222" w:rsidR="00785B3E" w:rsidRDefault="003D0737" w:rsidP="000F09A0">
            <w:r>
              <w:t>IN614 Multimedia Development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90A240" w14:textId="77777777" w:rsidR="00785B3E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EAD3E6C" w14:textId="6280E195" w:rsidR="00785B3E" w:rsidRDefault="003D0737" w:rsidP="000F09A0">
            <w:r>
              <w:t>Thursday 18 October 2018</w:t>
            </w:r>
          </w:p>
        </w:tc>
      </w:tr>
      <w:tr w:rsidR="00785B3E" w14:paraId="74A5EAA0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901957C" w14:textId="77777777" w:rsidR="00785B3E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098A6" w14:textId="055B0C2A" w:rsidR="00785B3E" w:rsidRDefault="003D0737" w:rsidP="000F09A0">
            <w:r>
              <w:t>Animation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7D1A01" w14:textId="77777777" w:rsidR="00785B3E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F5B8262" w14:textId="10EE647A" w:rsidR="00785B3E" w:rsidRDefault="003D0737" w:rsidP="000F09A0">
            <w:r>
              <w:t>1 hour 45 min</w:t>
            </w:r>
          </w:p>
        </w:tc>
      </w:tr>
      <w:tr w:rsidR="00785B3E" w14:paraId="1D74823B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24915F29" w14:textId="77777777" w:rsidR="00785B3E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6C4AD51D" w14:textId="2A2B2FAE" w:rsidR="003D0737" w:rsidRDefault="00EC242A" w:rsidP="003D0737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ork</w:t>
            </w:r>
            <w:r w:rsidR="003D0737">
              <w:rPr>
                <w:rFonts w:ascii="Arial" w:eastAsia="Arial" w:hAnsi="Arial" w:cs="Arial"/>
                <w:sz w:val="20"/>
                <w:szCs w:val="20"/>
              </w:rPr>
              <w:t xml:space="preserve"> with drawings and symbols</w:t>
            </w:r>
          </w:p>
          <w:p w14:paraId="1C26F43D" w14:textId="3063A934" w:rsidR="003D0737" w:rsidRDefault="003D0737" w:rsidP="003D0737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duce a layered simple animation</w:t>
            </w:r>
          </w:p>
        </w:tc>
      </w:tr>
      <w:tr w:rsidR="00785B3E" w14:paraId="7BEF1EAC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9B4E282" w14:textId="77777777" w:rsidR="00785B3E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4B625D3B" w14:textId="77777777" w:rsidR="00785B3E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79F8FA1" w14:textId="77777777" w:rsidR="00785B3E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5F55DC3E" w14:textId="77777777" w:rsidR="00785B3E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14:paraId="6D80A26F" w14:textId="77777777" w:rsidTr="00EC242A">
        <w:trPr>
          <w:trHeight w:hRule="exact" w:val="1417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F7898C2" w14:textId="4DBCE11C" w:rsidR="00785B3E" w:rsidRDefault="00EC242A" w:rsidP="000F09A0">
            <w:r>
              <w:t>10-15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79B13B7" w14:textId="77777777" w:rsidR="00EC242A" w:rsidRDefault="00EC242A" w:rsidP="00EC242A">
            <w:r>
              <w:t>Animation project assessment review</w:t>
            </w:r>
          </w:p>
          <w:p w14:paraId="642AB7E9" w14:textId="25FCC070" w:rsidR="00EC242A" w:rsidRDefault="00EC242A" w:rsidP="00EC242A">
            <w:pPr>
              <w:pStyle w:val="ListParagraph"/>
              <w:numPr>
                <w:ilvl w:val="0"/>
                <w:numId w:val="4"/>
              </w:numPr>
            </w:pPr>
            <w:r>
              <w:t>Research and planning</w:t>
            </w:r>
          </w:p>
          <w:p w14:paraId="64FBABDA" w14:textId="03B439CD" w:rsidR="00EC242A" w:rsidRDefault="00EC242A" w:rsidP="00EC242A">
            <w:pPr>
              <w:pStyle w:val="ListParagraph"/>
              <w:numPr>
                <w:ilvl w:val="0"/>
                <w:numId w:val="4"/>
              </w:numPr>
            </w:pPr>
            <w:r>
              <w:t>Design decisions</w:t>
            </w:r>
          </w:p>
          <w:p w14:paraId="6C6F44ED" w14:textId="68622B0C" w:rsidR="00EC242A" w:rsidRDefault="00EC242A" w:rsidP="00EC242A">
            <w:pPr>
              <w:pStyle w:val="ListParagraph"/>
              <w:numPr>
                <w:ilvl w:val="0"/>
                <w:numId w:val="4"/>
              </w:numPr>
            </w:pPr>
            <w:r>
              <w:t>Technology requirements</w:t>
            </w:r>
          </w:p>
          <w:p w14:paraId="70891015" w14:textId="55DE5703" w:rsidR="00EC242A" w:rsidRDefault="00EC242A" w:rsidP="00EC242A"/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214D2E6" w14:textId="77777777" w:rsidR="00785B3E" w:rsidRDefault="00EC242A" w:rsidP="000F09A0">
            <w:r>
              <w:t>Put the assessment document on the screen and go through the requirements of the animation project.</w:t>
            </w:r>
          </w:p>
          <w:p w14:paraId="0497CB98" w14:textId="77777777" w:rsidR="00EC242A" w:rsidRDefault="00EC242A" w:rsidP="000F09A0"/>
          <w:p w14:paraId="553AEC04" w14:textId="53EBB8B1" w:rsidR="00EC242A" w:rsidRDefault="00EC242A" w:rsidP="000F09A0">
            <w:r>
              <w:t>Answer any questions that arise.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507D2EFE" w14:textId="5C2555D4" w:rsidR="00785B3E" w:rsidRDefault="00F07401" w:rsidP="000F09A0">
            <w:r>
              <w:t>Assessment doc on Moodle</w:t>
            </w:r>
          </w:p>
        </w:tc>
      </w:tr>
      <w:tr w:rsidR="00785B3E" w14:paraId="19B0500C" w14:textId="77777777" w:rsidTr="00054ED5">
        <w:trPr>
          <w:trHeight w:hRule="exact" w:val="171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AE46632" w14:textId="055B3603" w:rsidR="00785B3E" w:rsidRDefault="0086636D" w:rsidP="000F09A0">
            <w:r>
              <w:t>20-3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72ECAAD" w14:textId="38703BB1" w:rsidR="00785B3E" w:rsidRDefault="00F07401" w:rsidP="000F09A0">
            <w:r>
              <w:t xml:space="preserve">Drawings </w:t>
            </w:r>
          </w:p>
          <w:p w14:paraId="7922083D" w14:textId="77777777" w:rsidR="00F07401" w:rsidRDefault="00F07401" w:rsidP="00F07401">
            <w:pPr>
              <w:pStyle w:val="ListParagraph"/>
              <w:numPr>
                <w:ilvl w:val="0"/>
                <w:numId w:val="5"/>
              </w:numPr>
            </w:pPr>
            <w:r>
              <w:t>Revise symbols</w:t>
            </w:r>
          </w:p>
          <w:p w14:paraId="264533FE" w14:textId="77777777" w:rsidR="00F07401" w:rsidRDefault="00F07401" w:rsidP="00F07401">
            <w:pPr>
              <w:pStyle w:val="ListParagraph"/>
              <w:numPr>
                <w:ilvl w:val="0"/>
                <w:numId w:val="5"/>
              </w:numPr>
            </w:pPr>
            <w:r>
              <w:t>Drawing techniques</w:t>
            </w:r>
          </w:p>
          <w:p w14:paraId="27317F55" w14:textId="45EDC1B4" w:rsidR="00F07401" w:rsidRDefault="00F07401" w:rsidP="0086636D">
            <w:pPr>
              <w:pStyle w:val="ListParagraph"/>
            </w:pP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9477471" w14:textId="77777777" w:rsidR="00785B3E" w:rsidRDefault="00F07401" w:rsidP="000F09A0">
            <w:r>
              <w:t xml:space="preserve">Revision questions to class (what is the diff b/t drawing and symbol </w:t>
            </w:r>
            <w:proofErr w:type="spellStart"/>
            <w:r>
              <w:t>etc</w:t>
            </w:r>
            <w:proofErr w:type="spellEnd"/>
            <w:r>
              <w:t>).</w:t>
            </w:r>
          </w:p>
          <w:p w14:paraId="354ADF67" w14:textId="77777777" w:rsidR="00037DF0" w:rsidRDefault="00037DF0" w:rsidP="000F09A0"/>
          <w:p w14:paraId="272872AC" w14:textId="77777777" w:rsidR="003A185B" w:rsidRDefault="003A185B" w:rsidP="000F09A0">
            <w:r>
              <w:t>Short presentation showing variety of drawing tools.</w:t>
            </w:r>
          </w:p>
          <w:p w14:paraId="573B23F8" w14:textId="77777777" w:rsidR="003A185B" w:rsidRDefault="003A185B" w:rsidP="000F09A0"/>
          <w:p w14:paraId="30EE9A66" w14:textId="522E6930" w:rsidR="003A185B" w:rsidRDefault="003A185B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CA60F93" w14:textId="0EC88A63" w:rsidR="00785B3E" w:rsidRDefault="00054ED5" w:rsidP="000F09A0">
            <w:r>
              <w:t>Presentation slides</w:t>
            </w:r>
          </w:p>
        </w:tc>
      </w:tr>
      <w:tr w:rsidR="00785B3E" w14:paraId="4D3CD7A4" w14:textId="77777777" w:rsidTr="004D7A83">
        <w:trPr>
          <w:trHeight w:hRule="exact" w:val="97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BFBA771" w14:textId="1D78C750" w:rsidR="00785B3E" w:rsidRDefault="0086636D" w:rsidP="000F09A0">
            <w:r>
              <w:t>2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0534DAE" w14:textId="59863F1C" w:rsidR="00785B3E" w:rsidRDefault="004D7A83" w:rsidP="000F09A0">
            <w:r>
              <w:t>Activity: use drawing tools to produce a background with two or more layers.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6D7C575" w14:textId="1733C744" w:rsidR="00785B3E" w:rsidRDefault="00054ED5" w:rsidP="000F09A0">
            <w:r>
              <w:t>Follow the activity instructions on Moodle.</w:t>
            </w:r>
            <w:r w:rsidR="0086636D">
              <w:t xml:space="preserve"> Lecturer to provide one-on-one support and check progres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0EBEEAA8" w14:textId="09F2BB62" w:rsidR="00785B3E" w:rsidRDefault="00054ED5" w:rsidP="000F09A0">
            <w:r>
              <w:t>Moodle, Adobe Animate CC</w:t>
            </w:r>
          </w:p>
        </w:tc>
      </w:tr>
      <w:tr w:rsidR="00785B3E" w14:paraId="09814564" w14:textId="77777777" w:rsidTr="0086636D">
        <w:trPr>
          <w:trHeight w:hRule="exact" w:val="1573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322999A7" w14:textId="52DA5842" w:rsidR="00785B3E" w:rsidRDefault="00432673" w:rsidP="000F09A0">
            <w:r>
              <w:t>2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F4841C5" w14:textId="77777777" w:rsidR="00785B3E" w:rsidRDefault="0086636D" w:rsidP="000F09A0">
            <w:r>
              <w:t>Nested animation</w:t>
            </w:r>
          </w:p>
          <w:p w14:paraId="5AEB7448" w14:textId="77777777" w:rsidR="0086636D" w:rsidRDefault="0086636D" w:rsidP="0086636D">
            <w:pPr>
              <w:pStyle w:val="ListParagraph"/>
              <w:numPr>
                <w:ilvl w:val="0"/>
                <w:numId w:val="6"/>
              </w:numPr>
            </w:pPr>
            <w:r>
              <w:t>Symbols within symbols</w:t>
            </w:r>
          </w:p>
          <w:p w14:paraId="15D8D2F0" w14:textId="77777777" w:rsidR="0086636D" w:rsidRDefault="0086636D" w:rsidP="0086636D">
            <w:pPr>
              <w:pStyle w:val="ListParagraph"/>
              <w:numPr>
                <w:ilvl w:val="0"/>
                <w:numId w:val="6"/>
              </w:numPr>
            </w:pPr>
            <w:r>
              <w:t>Careful naming</w:t>
            </w:r>
          </w:p>
          <w:p w14:paraId="00F864CD" w14:textId="1F1A3B21" w:rsidR="0086636D" w:rsidRDefault="0086636D" w:rsidP="0086636D">
            <w:pPr>
              <w:pStyle w:val="ListParagraph"/>
              <w:numPr>
                <w:ilvl w:val="0"/>
                <w:numId w:val="6"/>
              </w:numPr>
            </w:pPr>
            <w:r>
              <w:t>Variety of movements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FE0E519" w14:textId="61C1C247" w:rsidR="0086636D" w:rsidRDefault="0086636D" w:rsidP="000F09A0">
            <w:r>
              <w:t>Discuss what kinds of symbol layering we might need for a basic character.</w:t>
            </w:r>
          </w:p>
          <w:p w14:paraId="543FCABD" w14:textId="4C5B192F" w:rsidR="00785B3E" w:rsidRDefault="0086636D" w:rsidP="000F09A0">
            <w:r>
              <w:t>Show part of video demonstrating animation of a character with several part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E518C54" w14:textId="3DCE56B3" w:rsidR="00785B3E" w:rsidRDefault="0086636D" w:rsidP="000F09A0">
            <w:r w:rsidRPr="0086636D">
              <w:t>https://helpx.adobe.com/animate/how-to/create-2d-animation.html#4__animate_the_character</w:t>
            </w:r>
          </w:p>
        </w:tc>
      </w:tr>
      <w:tr w:rsidR="00785B3E" w14:paraId="51D90AD2" w14:textId="77777777" w:rsidTr="00432673">
        <w:trPr>
          <w:trHeight w:hRule="exact" w:val="126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3F4FBCC2" w14:textId="2DC5D560" w:rsidR="00785B3E" w:rsidRDefault="00432673" w:rsidP="000F09A0">
            <w:r>
              <w:t>Remaining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109377D" w14:textId="180F68BC" w:rsidR="00785B3E" w:rsidRDefault="00432673" w:rsidP="000F09A0">
            <w:r>
              <w:t>Activity: add a character with at least three internal animated layers and use the stage timeline to make it interact with the background.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9A2AE86" w14:textId="735C0F5A" w:rsidR="00785B3E" w:rsidRDefault="00432673" w:rsidP="000F09A0">
            <w:r>
              <w:t>Follow the activity instructions on Moodle. Lecturer to provide one-on-one support and check progres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10E04C0" w14:textId="77777777" w:rsidR="00785B3E" w:rsidRDefault="00785B3E" w:rsidP="000F09A0"/>
        </w:tc>
      </w:tr>
      <w:tr w:rsidR="00785B3E" w14:paraId="1E9B67BF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0E8108A9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736043B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E4CEDD3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84C9FCE" w14:textId="77777777" w:rsidR="00785B3E" w:rsidRDefault="00785B3E" w:rsidP="000F09A0"/>
        </w:tc>
      </w:tr>
      <w:tr w:rsidR="00785B3E" w14:paraId="0F5E64D4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D831670" w14:textId="77777777" w:rsidR="00785B3E" w:rsidRDefault="00785B3E" w:rsidP="000F09A0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  <w:bookmarkStart w:id="0" w:name="_GoBack"/>
            <w:bookmarkEnd w:id="0"/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  <w:p w14:paraId="43A1F416" w14:textId="6900A060" w:rsidR="00432673" w:rsidRDefault="00432673" w:rsidP="000F09A0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8"/>
                <w:sz w:val="20"/>
              </w:rPr>
              <w:t>Draw and animate a character on a background.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371DDAC4" w14:textId="77777777" w:rsidR="00785B3E" w:rsidRDefault="00785B3E" w:rsidP="000F09A0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85B3E" w14:paraId="4A478964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34EC167" w14:textId="77777777" w:rsidR="00785B3E" w:rsidRDefault="00785B3E" w:rsidP="000F09A0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lastRenderedPageBreak/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6F5E6295" w14:textId="77777777" w:rsidR="00785B3E" w:rsidRDefault="00785B3E" w:rsidP="000F09A0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12F8E9FD" w14:textId="77777777" w:rsidR="00785B3E" w:rsidRDefault="00785B3E" w:rsidP="000F09A0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6F12CB7E" wp14:editId="3F1590CB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54C20" w14:textId="77777777" w:rsidR="00785B3E" w:rsidRDefault="00785B3E" w:rsidP="000F09A0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1B650D4" w14:textId="77777777" w:rsidR="00785B3E" w:rsidRDefault="00785B3E" w:rsidP="000F09A0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356E99E6" w14:textId="77777777" w:rsidR="00772472" w:rsidRDefault="00772472"/>
    <w:sectPr w:rsidR="00772472" w:rsidSect="00F56C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3E6D7A" w14:textId="77777777" w:rsidR="00042C3B" w:rsidRDefault="00042C3B" w:rsidP="00820B8D">
      <w:r>
        <w:separator/>
      </w:r>
    </w:p>
  </w:endnote>
  <w:endnote w:type="continuationSeparator" w:id="0">
    <w:p w14:paraId="22668002" w14:textId="77777777" w:rsidR="00042C3B" w:rsidRDefault="00042C3B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5DC11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792AC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49851BA" wp14:editId="22841B52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40E2AB86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6375C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55553F" w14:textId="77777777" w:rsidR="00042C3B" w:rsidRDefault="00042C3B" w:rsidP="00820B8D">
      <w:r>
        <w:separator/>
      </w:r>
    </w:p>
  </w:footnote>
  <w:footnote w:type="continuationSeparator" w:id="0">
    <w:p w14:paraId="0CBC8A3D" w14:textId="77777777" w:rsidR="00042C3B" w:rsidRDefault="00042C3B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355FE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5D59C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F2D4B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A2483"/>
    <w:multiLevelType w:val="hybridMultilevel"/>
    <w:tmpl w:val="CCEC3864"/>
    <w:lvl w:ilvl="0" w:tplc="8012CC0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11C05"/>
    <w:multiLevelType w:val="hybridMultilevel"/>
    <w:tmpl w:val="61EC05E2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F5B63"/>
    <w:multiLevelType w:val="hybridMultilevel"/>
    <w:tmpl w:val="4EE64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C6346"/>
    <w:multiLevelType w:val="hybridMultilevel"/>
    <w:tmpl w:val="8F96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128DE"/>
    <w:multiLevelType w:val="hybridMultilevel"/>
    <w:tmpl w:val="96E8DF18"/>
    <w:lvl w:ilvl="0" w:tplc="8012CC0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B276C"/>
    <w:multiLevelType w:val="hybridMultilevel"/>
    <w:tmpl w:val="193680C6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037DF0"/>
    <w:rsid w:val="00042C3B"/>
    <w:rsid w:val="00054ED5"/>
    <w:rsid w:val="003A185B"/>
    <w:rsid w:val="003D0737"/>
    <w:rsid w:val="00413434"/>
    <w:rsid w:val="00432673"/>
    <w:rsid w:val="004D7A83"/>
    <w:rsid w:val="00772472"/>
    <w:rsid w:val="00785B3E"/>
    <w:rsid w:val="00820B8D"/>
    <w:rsid w:val="0086636D"/>
    <w:rsid w:val="0089268C"/>
    <w:rsid w:val="00915CF6"/>
    <w:rsid w:val="00B7342E"/>
    <w:rsid w:val="00D40302"/>
    <w:rsid w:val="00EC242A"/>
    <w:rsid w:val="00F07401"/>
    <w:rsid w:val="00F5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94027F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EC24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6</cp:revision>
  <dcterms:created xsi:type="dcterms:W3CDTF">2018-10-16T01:59:00Z</dcterms:created>
  <dcterms:modified xsi:type="dcterms:W3CDTF">2018-10-16T22:20:00Z</dcterms:modified>
</cp:coreProperties>
</file>